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端口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攻击技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/22/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tp/tftp：文件传输协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爆破\嗅探\溢出\后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h：远程连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爆破OpenSSH；28个退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net：远程连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爆破\嗅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tp：邮件服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邮件伪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：域名系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区域传输\DNS劫持\DNS缓存投毒\DNS欺骗\利用DNS隧道技术刺透防火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/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h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劫持\欺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爆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爆破\未授权访问\远程代码执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爆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n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爆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注入攻击\未授权访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2/513/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ux 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直接使用rlog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y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授权访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爆破：进行内网渗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爆破：弱口令\信息泄漏：源代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s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爆破：使用系统用户登录\注入攻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a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爆破：TNS\注入攻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f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不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授权访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s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爆破\拒绝服务\注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爆破\Shift后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sf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爆破：控制台弱口令\认证绕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base/DB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爆破\注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gres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缓冲区溢出\注入攻击\爆破：弱口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拒绝服务\代码执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爆破：弱口令\认证绕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授权访问\爆破：弱口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反序列化\控制台弱口令\控制台部署websh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/443/8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常见web攻击\控制台爆破\对应服务器版本漏洞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bb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命令执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sphere控制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爆破：控制台弱口令\Java反序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200/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代码执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caca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授权访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go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爆破\未授权访问</w:t>
            </w:r>
          </w:p>
        </w:tc>
      </w:tr>
    </w:tbl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8T07:25:44Z</dcterms:created>
  <dcterms:modified xsi:type="dcterms:W3CDTF">2023-03-18T07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